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778E" w:rsidRPr="00B34F05" w:rsidRDefault="00690FAD" w:rsidP="00690FAD">
      <w:pPr>
        <w:pStyle w:val="TitleCG"/>
        <w:rPr>
          <w:sz w:val="40"/>
          <w:lang w:val="en-US"/>
        </w:rPr>
      </w:pPr>
      <w:r w:rsidRPr="00B34F05">
        <w:rPr>
          <w:sz w:val="40"/>
          <w:lang w:val="en-US"/>
        </w:rPr>
        <w:t>Title: 2</w:t>
      </w:r>
      <w:r w:rsidR="00B34F05">
        <w:rPr>
          <w:sz w:val="40"/>
          <w:lang w:val="en-US"/>
        </w:rPr>
        <w:t>0</w:t>
      </w:r>
      <w:r w:rsidR="00F46F45">
        <w:rPr>
          <w:sz w:val="40"/>
          <w:lang w:val="en-US"/>
        </w:rPr>
        <w:t>pt</w:t>
      </w:r>
      <w:r w:rsidR="002F5423" w:rsidRPr="00B34F05">
        <w:rPr>
          <w:sz w:val="40"/>
          <w:lang w:val="en-US"/>
        </w:rPr>
        <w:t xml:space="preserve"> Arial Bold Centered</w:t>
      </w:r>
    </w:p>
    <w:p w:rsidR="002F5423" w:rsidRPr="000E59D2" w:rsidRDefault="00F46F45" w:rsidP="002F5423">
      <w:pPr>
        <w:pStyle w:val="AuthorCG"/>
        <w:rPr>
          <w:lang w:val="en-US"/>
        </w:rPr>
      </w:pPr>
      <w:r>
        <w:rPr>
          <w:lang w:val="en-US"/>
        </w:rPr>
        <w:t>A. Au</w:t>
      </w:r>
      <w:r w:rsidR="002F5423" w:rsidRPr="000E59D2">
        <w:rPr>
          <w:lang w:val="en-US"/>
        </w:rPr>
        <w:t>thor</w:t>
      </w:r>
      <w:r>
        <w:rPr>
          <w:vertAlign w:val="superscript"/>
          <w:lang w:val="en-US"/>
        </w:rPr>
        <w:t xml:space="preserve"> 1</w:t>
      </w:r>
      <w:r w:rsidR="002F5423" w:rsidRPr="000E59D2">
        <w:rPr>
          <w:lang w:val="en-US"/>
        </w:rPr>
        <w:t xml:space="preserve">, </w:t>
      </w:r>
      <w:r>
        <w:rPr>
          <w:lang w:val="en-US"/>
        </w:rPr>
        <w:t xml:space="preserve">B. C. </w:t>
      </w:r>
      <w:r w:rsidR="002F5423" w:rsidRPr="000E59D2">
        <w:rPr>
          <w:lang w:val="en-US"/>
        </w:rPr>
        <w:t>Author</w:t>
      </w:r>
      <w:r>
        <w:rPr>
          <w:vertAlign w:val="superscript"/>
          <w:lang w:val="en-US"/>
        </w:rPr>
        <w:t xml:space="preserve"> 2 *</w:t>
      </w:r>
      <w:r w:rsidR="002F5423" w:rsidRPr="000E59D2">
        <w:rPr>
          <w:lang w:val="en-US"/>
        </w:rPr>
        <w:t xml:space="preserve">, </w:t>
      </w:r>
      <w:r>
        <w:rPr>
          <w:lang w:val="en-US"/>
        </w:rPr>
        <w:t xml:space="preserve">D. E. van den </w:t>
      </w:r>
      <w:r w:rsidR="002F5423" w:rsidRPr="000E59D2">
        <w:rPr>
          <w:lang w:val="en-US"/>
        </w:rPr>
        <w:t>Author</w:t>
      </w:r>
      <w:r>
        <w:rPr>
          <w:vertAlign w:val="superscript"/>
          <w:lang w:val="en-US"/>
        </w:rPr>
        <w:t xml:space="preserve"> 1</w:t>
      </w:r>
      <w:r w:rsidRPr="00A448C9">
        <w:rPr>
          <w:vertAlign w:val="superscript"/>
          <w:lang w:val="en-US"/>
        </w:rPr>
        <w:t>, 2</w:t>
      </w:r>
      <w:r w:rsidR="002F5423" w:rsidRPr="000E59D2">
        <w:rPr>
          <w:lang w:val="en-US"/>
        </w:rPr>
        <w:t>: 18</w:t>
      </w:r>
      <w:r>
        <w:rPr>
          <w:lang w:val="en-US"/>
        </w:rPr>
        <w:t>pt</w:t>
      </w:r>
      <w:r w:rsidR="002F5423" w:rsidRPr="000E59D2">
        <w:rPr>
          <w:lang w:val="en-US"/>
        </w:rPr>
        <w:t xml:space="preserve"> Arial Bold </w:t>
      </w:r>
      <w:r w:rsidR="000E59D2" w:rsidRPr="000E59D2">
        <w:rPr>
          <w:lang w:val="en-US"/>
        </w:rPr>
        <w:t>Centered</w:t>
      </w:r>
    </w:p>
    <w:p w:rsidR="00F46F45" w:rsidRPr="00B34F05" w:rsidRDefault="00F46F45" w:rsidP="00F46F45">
      <w:pPr>
        <w:pStyle w:val="AffiliationCG"/>
        <w:rPr>
          <w:b w:val="0"/>
          <w:sz w:val="28"/>
          <w:lang w:val="en-US"/>
        </w:rPr>
      </w:pPr>
      <w:r w:rsidRPr="00A448C9">
        <w:rPr>
          <w:b w:val="0"/>
          <w:sz w:val="28"/>
          <w:vertAlign w:val="superscript"/>
          <w:lang w:val="en-US"/>
        </w:rPr>
        <w:t>1</w:t>
      </w:r>
      <w:r>
        <w:rPr>
          <w:b w:val="0"/>
          <w:sz w:val="28"/>
          <w:lang w:val="en-US"/>
        </w:rPr>
        <w:t xml:space="preserve"> </w:t>
      </w:r>
      <w:r w:rsidR="000E59D2" w:rsidRPr="00B34F05">
        <w:rPr>
          <w:b w:val="0"/>
          <w:sz w:val="28"/>
          <w:lang w:val="en-US"/>
        </w:rPr>
        <w:t>Affiliations</w:t>
      </w:r>
      <w:r w:rsidR="002F5423" w:rsidRPr="00B34F05">
        <w:rPr>
          <w:b w:val="0"/>
          <w:sz w:val="28"/>
          <w:lang w:val="en-US"/>
        </w:rPr>
        <w:t>: 1</w:t>
      </w:r>
      <w:r w:rsidR="00B34F05" w:rsidRPr="00B34F05">
        <w:rPr>
          <w:b w:val="0"/>
          <w:sz w:val="28"/>
          <w:lang w:val="en-US"/>
        </w:rPr>
        <w:t>4</w:t>
      </w:r>
      <w:r>
        <w:rPr>
          <w:b w:val="0"/>
          <w:sz w:val="28"/>
          <w:lang w:val="en-US"/>
        </w:rPr>
        <w:t>pt</w:t>
      </w:r>
      <w:r w:rsidR="002F5423" w:rsidRPr="00B34F05">
        <w:rPr>
          <w:b w:val="0"/>
          <w:sz w:val="28"/>
          <w:lang w:val="en-US"/>
        </w:rPr>
        <w:t xml:space="preserve"> Arial Normal Centered</w:t>
      </w:r>
      <w:r>
        <w:rPr>
          <w:b w:val="0"/>
          <w:sz w:val="28"/>
          <w:lang w:val="en-US"/>
        </w:rPr>
        <w:br/>
      </w:r>
      <w:r w:rsidRPr="00A448C9">
        <w:rPr>
          <w:b w:val="0"/>
          <w:sz w:val="28"/>
          <w:vertAlign w:val="superscript"/>
          <w:lang w:val="en-US"/>
        </w:rPr>
        <w:t>2</w:t>
      </w:r>
      <w:r>
        <w:rPr>
          <w:b w:val="0"/>
          <w:sz w:val="28"/>
          <w:lang w:val="en-US"/>
        </w:rPr>
        <w:t xml:space="preserve"> </w:t>
      </w:r>
      <w:r w:rsidRPr="00B34F05">
        <w:rPr>
          <w:b w:val="0"/>
          <w:sz w:val="28"/>
          <w:lang w:val="en-US"/>
        </w:rPr>
        <w:t>Affiliations: 14</w:t>
      </w:r>
      <w:r>
        <w:rPr>
          <w:b w:val="0"/>
          <w:sz w:val="28"/>
          <w:lang w:val="en-US"/>
        </w:rPr>
        <w:t>pt</w:t>
      </w:r>
      <w:r w:rsidRPr="00B34F05">
        <w:rPr>
          <w:b w:val="0"/>
          <w:sz w:val="28"/>
          <w:lang w:val="en-US"/>
        </w:rPr>
        <w:t xml:space="preserve"> Arial Normal Centered</w:t>
      </w:r>
    </w:p>
    <w:p w:rsidR="002F5423" w:rsidRPr="00A448C9" w:rsidRDefault="00F46F45" w:rsidP="002F5423">
      <w:pPr>
        <w:pStyle w:val="emailCG"/>
        <w:rPr>
          <w:sz w:val="24"/>
          <w:szCs w:val="24"/>
          <w:lang w:val="en-US"/>
        </w:rPr>
      </w:pPr>
      <w:r>
        <w:rPr>
          <w:sz w:val="28"/>
          <w:lang w:val="en-US"/>
        </w:rPr>
        <w:t xml:space="preserve">* </w:t>
      </w:r>
      <w:hyperlink r:id="rId8" w:history="1">
        <w:r w:rsidRPr="00A615E4">
          <w:rPr>
            <w:rStyle w:val="Hypertextovodkaz"/>
            <w:sz w:val="24"/>
            <w:lang w:val="en-US"/>
          </w:rPr>
          <w:t>corresponding@author.com</w:t>
        </w:r>
      </w:hyperlink>
      <w:r w:rsidR="002F5423" w:rsidRPr="005356C2">
        <w:rPr>
          <w:sz w:val="24"/>
          <w:lang w:val="en-US"/>
        </w:rPr>
        <w:t xml:space="preserve"> 1</w:t>
      </w:r>
      <w:r w:rsidR="005356C2">
        <w:rPr>
          <w:sz w:val="24"/>
          <w:lang w:val="en-US"/>
        </w:rPr>
        <w:t>2</w:t>
      </w:r>
      <w:r>
        <w:rPr>
          <w:sz w:val="24"/>
          <w:lang w:val="en-US"/>
        </w:rPr>
        <w:t>pt</w:t>
      </w:r>
      <w:r w:rsidR="002F5423" w:rsidRPr="005356C2">
        <w:rPr>
          <w:sz w:val="24"/>
          <w:lang w:val="en-US"/>
        </w:rPr>
        <w:t xml:space="preserve"> Arial Italic Centered</w:t>
      </w:r>
    </w:p>
    <w:p w:rsidR="002F5423" w:rsidRPr="00A448C9" w:rsidRDefault="002F5423">
      <w:pPr>
        <w:pStyle w:val="emailCG"/>
        <w:rPr>
          <w:i w:val="0"/>
          <w:sz w:val="24"/>
          <w:szCs w:val="24"/>
          <w:lang w:val="en-US"/>
        </w:rPr>
      </w:pPr>
    </w:p>
    <w:p w:rsidR="00B90CB4" w:rsidRDefault="000E59D2">
      <w:pPr>
        <w:pStyle w:val="MainTextCG"/>
        <w:spacing w:after="0"/>
        <w:jc w:val="both"/>
      </w:pPr>
      <w:r w:rsidRPr="00F46F45">
        <w:t>Abstracts for the workshop should be</w:t>
      </w:r>
      <w:r w:rsidR="00B90CB4" w:rsidRPr="00F46F45">
        <w:t xml:space="preserve"> written in English and</w:t>
      </w:r>
      <w:r w:rsidRPr="00F46F45">
        <w:t xml:space="preserve"> sent by e-mail to: </w:t>
      </w:r>
      <w:hyperlink r:id="rId9" w:history="1">
        <w:r w:rsidR="00B90CB4" w:rsidRPr="00F46F45">
          <w:rPr>
            <w:rStyle w:val="Hypertextovodkaz"/>
            <w:b/>
          </w:rPr>
          <w:t>psesatelliteworkshop2022@gmail.com</w:t>
        </w:r>
      </w:hyperlink>
      <w:r w:rsidRPr="00F46F45">
        <w:t>.</w:t>
      </w:r>
      <w:r w:rsidR="00B90CB4" w:rsidRPr="00F46F45">
        <w:t xml:space="preserve"> </w:t>
      </w:r>
      <w:r w:rsidR="001911C9" w:rsidRPr="00F46F45">
        <w:t xml:space="preserve">Please, name your file starting with the last name of the </w:t>
      </w:r>
      <w:r w:rsidR="007D3F76" w:rsidRPr="00F46F45">
        <w:t>corresponding</w:t>
      </w:r>
      <w:r w:rsidR="001911C9" w:rsidRPr="00F46F45">
        <w:t xml:space="preserve"> author.</w:t>
      </w:r>
      <w:r w:rsidR="004C5782" w:rsidRPr="00F46F45">
        <w:t xml:space="preserve"> </w:t>
      </w:r>
      <w:r w:rsidR="00C9549D" w:rsidRPr="00F46F45">
        <w:t xml:space="preserve">The subject </w:t>
      </w:r>
      <w:r w:rsidR="004C5782" w:rsidRPr="00F46F45">
        <w:t xml:space="preserve">of the email should be </w:t>
      </w:r>
      <w:r w:rsidR="00C9549D" w:rsidRPr="00F46F45">
        <w:t>"</w:t>
      </w:r>
      <w:r w:rsidR="004C5782" w:rsidRPr="00F46F45">
        <w:rPr>
          <w:b/>
        </w:rPr>
        <w:t>Abstract</w:t>
      </w:r>
      <w:r w:rsidR="00C9549D" w:rsidRPr="00F46F45">
        <w:rPr>
          <w:b/>
        </w:rPr>
        <w:t>"</w:t>
      </w:r>
      <w:r w:rsidR="004C5782" w:rsidRPr="00F46F45">
        <w:t>.</w:t>
      </w:r>
      <w:r w:rsidR="001911C9" w:rsidRPr="00F46F45">
        <w:t xml:space="preserve"> </w:t>
      </w:r>
    </w:p>
    <w:p w:rsidR="00E0038D" w:rsidRPr="00F46F45" w:rsidRDefault="00E0038D">
      <w:pPr>
        <w:pStyle w:val="MainTextCG"/>
        <w:spacing w:after="0"/>
        <w:jc w:val="both"/>
      </w:pPr>
    </w:p>
    <w:p w:rsidR="000E59D2" w:rsidRPr="00F46F45" w:rsidRDefault="00C9549D">
      <w:pPr>
        <w:pStyle w:val="MainTextCG"/>
        <w:spacing w:after="0"/>
        <w:jc w:val="both"/>
      </w:pPr>
      <w:r w:rsidRPr="00F46F45">
        <w:t xml:space="preserve">The maximum </w:t>
      </w:r>
      <w:r w:rsidR="000E59D2" w:rsidRPr="00F46F45">
        <w:t>length is one page of A4 size, including figures, tables</w:t>
      </w:r>
      <w:r w:rsidRPr="00F46F45">
        <w:t>,</w:t>
      </w:r>
      <w:r w:rsidR="000E59D2" w:rsidRPr="00F46F45">
        <w:t xml:space="preserve"> and references. Body text format: Arial, 12 pt, normal, </w:t>
      </w:r>
      <w:r w:rsidR="00F46F45">
        <w:t xml:space="preserve">block </w:t>
      </w:r>
      <w:r w:rsidR="000E59D2" w:rsidRPr="00F46F45">
        <w:t>justifie</w:t>
      </w:r>
      <w:r w:rsidR="00F46F45">
        <w:t>d</w:t>
      </w:r>
      <w:r w:rsidR="005356C2" w:rsidRPr="00F46F45">
        <w:t xml:space="preserve">, </w:t>
      </w:r>
      <w:r w:rsidR="00F46F45">
        <w:t xml:space="preserve">line </w:t>
      </w:r>
      <w:r w:rsidR="005356C2" w:rsidRPr="00F46F45">
        <w:t>spacing 1.15</w:t>
      </w:r>
      <w:r w:rsidR="000E59D2" w:rsidRPr="00F46F45">
        <w:t xml:space="preserve">. All titles </w:t>
      </w:r>
      <w:r w:rsidR="001911C9" w:rsidRPr="00F46F45">
        <w:t xml:space="preserve">such </w:t>
      </w:r>
      <w:r w:rsidR="000E59D2" w:rsidRPr="00F46F45">
        <w:t>as Acknowledgements, References</w:t>
      </w:r>
      <w:r w:rsidRPr="00F46F45">
        <w:t>,</w:t>
      </w:r>
      <w:r w:rsidR="000E59D2" w:rsidRPr="00F46F45">
        <w:t xml:space="preserve"> etc, should be written using Arial,  12</w:t>
      </w:r>
      <w:r w:rsidR="00F46F45">
        <w:t>pt</w:t>
      </w:r>
      <w:r w:rsidR="000E59D2" w:rsidRPr="00F46F45">
        <w:t>, bold.</w:t>
      </w:r>
    </w:p>
    <w:p w:rsidR="005768BD" w:rsidRPr="00F46F45" w:rsidRDefault="005768BD">
      <w:pPr>
        <w:pStyle w:val="MainTextCG"/>
        <w:spacing w:after="0"/>
      </w:pPr>
    </w:p>
    <w:p w:rsidR="000E59D2" w:rsidRPr="00F46F45" w:rsidRDefault="005333CB">
      <w:pPr>
        <w:pStyle w:val="MainTextCG"/>
        <w:spacing w:after="0"/>
        <w:rPr>
          <w:b/>
        </w:rPr>
      </w:pPr>
      <w:r w:rsidRPr="00F46F45">
        <w:t xml:space="preserve">DEADLINE: </w:t>
      </w:r>
      <w:bookmarkStart w:id="0" w:name="_GoBack"/>
      <w:r w:rsidR="00A448C9" w:rsidRPr="00A448C9">
        <w:rPr>
          <w:b/>
        </w:rPr>
        <w:t>31</w:t>
      </w:r>
      <w:r w:rsidR="00A448C9" w:rsidRPr="00A448C9">
        <w:rPr>
          <w:b/>
          <w:vertAlign w:val="superscript"/>
        </w:rPr>
        <w:t>st</w:t>
      </w:r>
      <w:r w:rsidR="00B90CB4" w:rsidRPr="00A448C9">
        <w:rPr>
          <w:b/>
        </w:rPr>
        <w:t xml:space="preserve"> </w:t>
      </w:r>
      <w:bookmarkEnd w:id="0"/>
      <w:r w:rsidR="00B90CB4" w:rsidRPr="00F46F45">
        <w:rPr>
          <w:b/>
        </w:rPr>
        <w:t>January 2022</w:t>
      </w:r>
    </w:p>
    <w:p w:rsidR="00B90CB4" w:rsidRPr="00F46F45" w:rsidRDefault="00B90CB4">
      <w:pPr>
        <w:pStyle w:val="MainTextCG"/>
        <w:spacing w:after="0"/>
      </w:pPr>
      <w:r w:rsidRPr="00F46F45">
        <w:t xml:space="preserve">Conference website: </w:t>
      </w:r>
      <w:hyperlink r:id="rId10" w:history="1">
        <w:r w:rsidRPr="00F46F45">
          <w:rPr>
            <w:rStyle w:val="Hypertextovodkaz"/>
          </w:rPr>
          <w:t>https://www.mff.cuni.cz/en/kmf/pse-satellite-2022</w:t>
        </w:r>
      </w:hyperlink>
    </w:p>
    <w:p w:rsidR="00B90CB4" w:rsidRPr="00F46F45" w:rsidRDefault="00B90CB4">
      <w:pPr>
        <w:pStyle w:val="MainTextCG"/>
        <w:spacing w:after="0"/>
      </w:pPr>
    </w:p>
    <w:p w:rsidR="002F5423" w:rsidRPr="00F46F45" w:rsidRDefault="000E59D2">
      <w:pPr>
        <w:pStyle w:val="MainTextCG"/>
        <w:spacing w:after="0"/>
      </w:pPr>
      <w:r w:rsidRPr="00F46F45">
        <w:t xml:space="preserve"> </w:t>
      </w:r>
    </w:p>
    <w:p w:rsidR="002F5423" w:rsidRPr="00F46F45" w:rsidRDefault="002F5423">
      <w:pPr>
        <w:pStyle w:val="MainTextCG"/>
        <w:spacing w:after="0"/>
      </w:pPr>
    </w:p>
    <w:p w:rsidR="004C5782" w:rsidRPr="00F46F45" w:rsidRDefault="004C5782">
      <w:pPr>
        <w:pStyle w:val="AckHeading"/>
        <w:spacing w:after="0"/>
      </w:pPr>
    </w:p>
    <w:p w:rsidR="005768BD" w:rsidRPr="00F46F45" w:rsidRDefault="005768BD">
      <w:pPr>
        <w:pStyle w:val="AckHeading"/>
        <w:spacing w:after="0"/>
      </w:pPr>
    </w:p>
    <w:p w:rsidR="005768BD" w:rsidRPr="00F46F45" w:rsidRDefault="005768BD">
      <w:pPr>
        <w:pStyle w:val="AckHeading"/>
        <w:spacing w:after="0"/>
      </w:pPr>
    </w:p>
    <w:p w:rsidR="005768BD" w:rsidRPr="00F46F45" w:rsidRDefault="005768BD">
      <w:pPr>
        <w:pStyle w:val="AckHeading"/>
        <w:spacing w:after="0"/>
      </w:pPr>
    </w:p>
    <w:p w:rsidR="002F5423" w:rsidRPr="00F46F45" w:rsidRDefault="002F5423">
      <w:pPr>
        <w:pStyle w:val="AckHeading"/>
        <w:spacing w:after="0"/>
      </w:pPr>
      <w:r w:rsidRPr="00F46F45">
        <w:t>Acknowledgments</w:t>
      </w:r>
    </w:p>
    <w:p w:rsidR="00FC4056" w:rsidRPr="00F46F45" w:rsidRDefault="00FC4056">
      <w:pPr>
        <w:pStyle w:val="AckHeading"/>
        <w:spacing w:after="0"/>
        <w:rPr>
          <w:b w:val="0"/>
        </w:rPr>
      </w:pPr>
      <w:r w:rsidRPr="00F46F45">
        <w:rPr>
          <w:b w:val="0"/>
        </w:rPr>
        <w:t>We would like to thank all participants for their abstracts.</w:t>
      </w:r>
    </w:p>
    <w:p w:rsidR="005768BD" w:rsidRPr="00F46F45" w:rsidRDefault="005768BD">
      <w:pPr>
        <w:pStyle w:val="AckHeading"/>
        <w:spacing w:after="0"/>
      </w:pPr>
    </w:p>
    <w:p w:rsidR="000E59D2" w:rsidRPr="00F46F45" w:rsidRDefault="000E59D2">
      <w:pPr>
        <w:pStyle w:val="AckHeading"/>
        <w:spacing w:after="0"/>
      </w:pPr>
      <w:r w:rsidRPr="00F46F45">
        <w:t>References</w:t>
      </w:r>
    </w:p>
    <w:p w:rsidR="00FC4056" w:rsidRPr="00F46F45" w:rsidRDefault="00FC4056">
      <w:pPr>
        <w:pStyle w:val="MainTextCG"/>
        <w:spacing w:after="0"/>
      </w:pPr>
      <w:r w:rsidRPr="00F46F45">
        <w:t>List all references at the end of the paper. When referring to them in the text, type the corresponding reference number inside brackets [1] and the reference listed as in the following example:</w:t>
      </w:r>
    </w:p>
    <w:p w:rsidR="000E59D2" w:rsidRPr="00F46F45" w:rsidRDefault="000E59D2">
      <w:pPr>
        <w:pStyle w:val="MainTextCG"/>
        <w:spacing w:after="0"/>
      </w:pPr>
      <w:r w:rsidRPr="00F46F45">
        <w:t>[1] S</w:t>
      </w:r>
      <w:r w:rsidR="00B90CB4" w:rsidRPr="00F46F45">
        <w:t>. E. E. Y</w:t>
      </w:r>
      <w:r w:rsidRPr="00F46F45">
        <w:t xml:space="preserve">ou, </w:t>
      </w:r>
      <w:r w:rsidR="00FC4056" w:rsidRPr="00F46F45">
        <w:t xml:space="preserve">I. </w:t>
      </w:r>
      <w:r w:rsidRPr="00F46F45">
        <w:t xml:space="preserve">N. </w:t>
      </w:r>
      <w:r w:rsidR="002E01B6" w:rsidRPr="00F46F45">
        <w:t>February</w:t>
      </w:r>
      <w:r w:rsidRPr="00F46F45">
        <w:t xml:space="preserve">, </w:t>
      </w:r>
      <w:r w:rsidR="00B90CB4" w:rsidRPr="00F46F45">
        <w:rPr>
          <w:i/>
        </w:rPr>
        <w:t>PANE 2022 -</w:t>
      </w:r>
      <w:r w:rsidR="00B90CB4" w:rsidRPr="00F46F45">
        <w:t xml:space="preserve"> </w:t>
      </w:r>
      <w:r w:rsidR="002E01B6" w:rsidRPr="00F46F45">
        <w:rPr>
          <w:i/>
        </w:rPr>
        <w:t>PSE</w:t>
      </w:r>
      <w:r w:rsidRPr="00F46F45">
        <w:rPr>
          <w:i/>
        </w:rPr>
        <w:t xml:space="preserve"> </w:t>
      </w:r>
      <w:r w:rsidR="002E01B6" w:rsidRPr="00F46F45">
        <w:rPr>
          <w:i/>
        </w:rPr>
        <w:t>Sat</w:t>
      </w:r>
      <w:r w:rsidRPr="00F46F45">
        <w:rPr>
          <w:i/>
        </w:rPr>
        <w:t>.</w:t>
      </w:r>
      <w:r w:rsidRPr="00F46F45">
        <w:t xml:space="preserve"> </w:t>
      </w:r>
      <w:r w:rsidR="002E01B6" w:rsidRPr="00F46F45">
        <w:t>02</w:t>
      </w:r>
      <w:r w:rsidR="00FC4056" w:rsidRPr="00F46F45">
        <w:t xml:space="preserve"> (20</w:t>
      </w:r>
      <w:r w:rsidR="002E01B6" w:rsidRPr="00F46F45">
        <w:t>2</w:t>
      </w:r>
      <w:r w:rsidR="00B90CB4" w:rsidRPr="00F46F45">
        <w:t>2</w:t>
      </w:r>
      <w:r w:rsidR="00FC4056" w:rsidRPr="00F46F45">
        <w:t xml:space="preserve">) </w:t>
      </w:r>
      <w:r w:rsidR="002E01B6" w:rsidRPr="00F46F45">
        <w:t>10</w:t>
      </w:r>
      <w:r w:rsidRPr="00F46F45">
        <w:t>-</w:t>
      </w:r>
      <w:r w:rsidR="002E01B6" w:rsidRPr="00F46F45">
        <w:t>11</w:t>
      </w:r>
      <w:r w:rsidRPr="00F46F45">
        <w:t>.</w:t>
      </w:r>
    </w:p>
    <w:p w:rsidR="002F5423" w:rsidRPr="000E59D2" w:rsidRDefault="002F5423">
      <w:pPr>
        <w:pStyle w:val="emailCG"/>
        <w:spacing w:after="0"/>
        <w:rPr>
          <w:i w:val="0"/>
          <w:sz w:val="24"/>
          <w:szCs w:val="24"/>
          <w:lang w:val="en-US"/>
        </w:rPr>
      </w:pPr>
    </w:p>
    <w:sectPr w:rsidR="002F5423" w:rsidRPr="000E59D2" w:rsidSect="00A2778E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468E" w:rsidRDefault="00B9468E" w:rsidP="002F5423">
      <w:pPr>
        <w:spacing w:after="0" w:line="240" w:lineRule="auto"/>
      </w:pPr>
      <w:r>
        <w:separator/>
      </w:r>
    </w:p>
  </w:endnote>
  <w:endnote w:type="continuationSeparator" w:id="0">
    <w:p w:rsidR="00B9468E" w:rsidRDefault="00B9468E" w:rsidP="002F54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468E" w:rsidRDefault="00B9468E" w:rsidP="002F5423">
      <w:pPr>
        <w:spacing w:after="0" w:line="240" w:lineRule="auto"/>
      </w:pPr>
      <w:r>
        <w:separator/>
      </w:r>
    </w:p>
  </w:footnote>
  <w:footnote w:type="continuationSeparator" w:id="0">
    <w:p w:rsidR="00B9468E" w:rsidRDefault="00B9468E" w:rsidP="002F54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2674" w:rsidRPr="00872674" w:rsidRDefault="002E01B6" w:rsidP="00872674">
    <w:pPr>
      <w:jc w:val="center"/>
      <w:rPr>
        <w:rFonts w:ascii="Arial" w:hAnsi="Arial" w:cs="Arial"/>
        <w:b/>
        <w:color w:val="595959" w:themeColor="text1" w:themeTint="A6"/>
        <w:sz w:val="28"/>
        <w:szCs w:val="28"/>
      </w:rPr>
    </w:pPr>
    <w:r w:rsidRPr="002E01B6">
      <w:rPr>
        <w:rFonts w:ascii="Arial" w:hAnsi="Arial" w:cs="Arial"/>
        <w:b/>
        <w:color w:val="595959" w:themeColor="text1" w:themeTint="A6"/>
        <w:sz w:val="28"/>
        <w:szCs w:val="28"/>
      </w:rPr>
      <w:t xml:space="preserve">Workshop on </w:t>
    </w:r>
    <w:r w:rsidR="00B90CB4" w:rsidRPr="00B90CB4">
      <w:rPr>
        <w:rFonts w:ascii="Arial" w:hAnsi="Arial" w:cs="Arial"/>
        <w:b/>
        <w:color w:val="595959" w:themeColor="text1" w:themeTint="A6"/>
        <w:sz w:val="28"/>
        <w:szCs w:val="28"/>
      </w:rPr>
      <w:t>Plasma-Assisted Nanomaterials Engineering</w:t>
    </w:r>
  </w:p>
  <w:p w:rsidR="002F5423" w:rsidRPr="00872674" w:rsidRDefault="00872674" w:rsidP="00872674">
    <w:pPr>
      <w:jc w:val="center"/>
      <w:rPr>
        <w:rFonts w:ascii="Arial" w:hAnsi="Arial" w:cs="Arial"/>
        <w:b/>
        <w:color w:val="595959" w:themeColor="text1" w:themeTint="A6"/>
        <w:szCs w:val="28"/>
      </w:rPr>
    </w:pPr>
    <w:r w:rsidRPr="00872674">
      <w:rPr>
        <w:rFonts w:ascii="Arial" w:hAnsi="Arial" w:cs="Arial"/>
        <w:b/>
        <w:color w:val="595959" w:themeColor="text1" w:themeTint="A6"/>
        <w:szCs w:val="28"/>
      </w:rPr>
      <w:t>1</w:t>
    </w:r>
    <w:r w:rsidR="002E01B6">
      <w:rPr>
        <w:rFonts w:ascii="Arial" w:hAnsi="Arial" w:cs="Arial"/>
        <w:b/>
        <w:color w:val="595959" w:themeColor="text1" w:themeTint="A6"/>
        <w:szCs w:val="28"/>
      </w:rPr>
      <w:t>0</w:t>
    </w:r>
    <w:r w:rsidRPr="00872674">
      <w:rPr>
        <w:rFonts w:ascii="Arial" w:hAnsi="Arial" w:cs="Arial"/>
        <w:b/>
        <w:color w:val="595959" w:themeColor="text1" w:themeTint="A6"/>
        <w:szCs w:val="28"/>
        <w:vertAlign w:val="superscript"/>
      </w:rPr>
      <w:t>th</w:t>
    </w:r>
    <w:r w:rsidRPr="00872674">
      <w:rPr>
        <w:rFonts w:ascii="Arial" w:hAnsi="Arial" w:cs="Arial"/>
        <w:b/>
        <w:color w:val="595959" w:themeColor="text1" w:themeTint="A6"/>
        <w:szCs w:val="28"/>
      </w:rPr>
      <w:t xml:space="preserve"> - 1</w:t>
    </w:r>
    <w:r w:rsidR="002E01B6">
      <w:rPr>
        <w:rFonts w:ascii="Arial" w:hAnsi="Arial" w:cs="Arial"/>
        <w:b/>
        <w:color w:val="595959" w:themeColor="text1" w:themeTint="A6"/>
        <w:szCs w:val="28"/>
      </w:rPr>
      <w:t>1</w:t>
    </w:r>
    <w:r w:rsidRPr="00872674">
      <w:rPr>
        <w:rFonts w:ascii="Arial" w:hAnsi="Arial" w:cs="Arial"/>
        <w:b/>
        <w:color w:val="595959" w:themeColor="text1" w:themeTint="A6"/>
        <w:szCs w:val="28"/>
        <w:vertAlign w:val="superscript"/>
      </w:rPr>
      <w:t>th</w:t>
    </w:r>
    <w:r w:rsidRPr="00872674">
      <w:rPr>
        <w:rFonts w:ascii="Arial" w:hAnsi="Arial" w:cs="Arial"/>
        <w:b/>
        <w:color w:val="595959" w:themeColor="text1" w:themeTint="A6"/>
        <w:szCs w:val="28"/>
      </w:rPr>
      <w:t xml:space="preserve"> of </w:t>
    </w:r>
    <w:r w:rsidR="002E01B6">
      <w:rPr>
        <w:rFonts w:ascii="Arial" w:hAnsi="Arial" w:cs="Arial"/>
        <w:b/>
        <w:color w:val="595959" w:themeColor="text1" w:themeTint="A6"/>
        <w:szCs w:val="28"/>
      </w:rPr>
      <w:t>February</w:t>
    </w:r>
    <w:r w:rsidRPr="00872674">
      <w:rPr>
        <w:rFonts w:ascii="Arial" w:hAnsi="Arial" w:cs="Arial"/>
        <w:b/>
        <w:color w:val="595959" w:themeColor="text1" w:themeTint="A6"/>
        <w:szCs w:val="28"/>
      </w:rPr>
      <w:t xml:space="preserve"> 20</w:t>
    </w:r>
    <w:r w:rsidR="002E01B6">
      <w:rPr>
        <w:rFonts w:ascii="Arial" w:hAnsi="Arial" w:cs="Arial"/>
        <w:b/>
        <w:color w:val="595959" w:themeColor="text1" w:themeTint="A6"/>
        <w:szCs w:val="28"/>
      </w:rPr>
      <w:t>2</w:t>
    </w:r>
    <w:r w:rsidR="00B90CB4">
      <w:rPr>
        <w:rFonts w:ascii="Arial" w:hAnsi="Arial" w:cs="Arial"/>
        <w:b/>
        <w:color w:val="595959" w:themeColor="text1" w:themeTint="A6"/>
        <w:szCs w:val="28"/>
      </w:rPr>
      <w:t>2</w:t>
    </w:r>
    <w:r>
      <w:rPr>
        <w:rFonts w:ascii="Arial" w:hAnsi="Arial" w:cs="Arial"/>
        <w:b/>
        <w:color w:val="595959" w:themeColor="text1" w:themeTint="A6"/>
        <w:szCs w:val="28"/>
      </w:rPr>
      <w:t xml:space="preserve">, </w:t>
    </w:r>
    <w:r w:rsidR="00B34F05">
      <w:rPr>
        <w:rFonts w:ascii="Arial" w:hAnsi="Arial" w:cs="Arial"/>
        <w:b/>
        <w:color w:val="595959" w:themeColor="text1" w:themeTint="A6"/>
        <w:szCs w:val="28"/>
      </w:rPr>
      <w:t>Prague, Czech Republic</w:t>
    </w:r>
  </w:p>
  <w:p w:rsidR="002F5423" w:rsidRDefault="002F5423">
    <w:pPr>
      <w:pStyle w:val="Zhlav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TUxsTQxNDOxsDRS0lEKTi0uzszPAykwrAUA6k7QvCwAAAA="/>
  </w:docVars>
  <w:rsids>
    <w:rsidRoot w:val="004C5782"/>
    <w:rsid w:val="000839C7"/>
    <w:rsid w:val="000E59D2"/>
    <w:rsid w:val="001142F0"/>
    <w:rsid w:val="00180F41"/>
    <w:rsid w:val="001911C9"/>
    <w:rsid w:val="002E01B6"/>
    <w:rsid w:val="002F5423"/>
    <w:rsid w:val="003E7E88"/>
    <w:rsid w:val="004414FD"/>
    <w:rsid w:val="004A6ECC"/>
    <w:rsid w:val="004C5782"/>
    <w:rsid w:val="005333CB"/>
    <w:rsid w:val="005356C2"/>
    <w:rsid w:val="005768BD"/>
    <w:rsid w:val="0059679F"/>
    <w:rsid w:val="00644A93"/>
    <w:rsid w:val="00690FAD"/>
    <w:rsid w:val="006F60F7"/>
    <w:rsid w:val="007D3F76"/>
    <w:rsid w:val="00872674"/>
    <w:rsid w:val="0090369D"/>
    <w:rsid w:val="00A2778E"/>
    <w:rsid w:val="00A448C9"/>
    <w:rsid w:val="00B34F05"/>
    <w:rsid w:val="00B90CB4"/>
    <w:rsid w:val="00B9468E"/>
    <w:rsid w:val="00C9549D"/>
    <w:rsid w:val="00CE3B17"/>
    <w:rsid w:val="00D32C89"/>
    <w:rsid w:val="00E0038D"/>
    <w:rsid w:val="00E1579F"/>
    <w:rsid w:val="00E357F4"/>
    <w:rsid w:val="00F46F45"/>
    <w:rsid w:val="00F973A5"/>
    <w:rsid w:val="00FC4056"/>
    <w:rsid w:val="00FD4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4BA30C"/>
  <w15:docId w15:val="{38DE0B6F-6776-4E75-B43C-603DB5879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F54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F5423"/>
  </w:style>
  <w:style w:type="paragraph" w:styleId="Zpat">
    <w:name w:val="footer"/>
    <w:basedOn w:val="Normln"/>
    <w:link w:val="ZpatChar"/>
    <w:uiPriority w:val="99"/>
    <w:unhideWhenUsed/>
    <w:rsid w:val="002F54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F5423"/>
  </w:style>
  <w:style w:type="paragraph" w:styleId="Textbubliny">
    <w:name w:val="Balloon Text"/>
    <w:basedOn w:val="Normln"/>
    <w:link w:val="TextbublinyChar"/>
    <w:uiPriority w:val="99"/>
    <w:semiHidden/>
    <w:unhideWhenUsed/>
    <w:rsid w:val="002F54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F5423"/>
    <w:rPr>
      <w:rFonts w:ascii="Tahoma" w:hAnsi="Tahoma" w:cs="Tahoma"/>
      <w:sz w:val="16"/>
      <w:szCs w:val="16"/>
    </w:rPr>
  </w:style>
  <w:style w:type="paragraph" w:customStyle="1" w:styleId="TitleCG">
    <w:name w:val="Title_CG"/>
    <w:basedOn w:val="Normln"/>
    <w:qFormat/>
    <w:rsid w:val="002F5423"/>
    <w:pPr>
      <w:jc w:val="center"/>
    </w:pPr>
    <w:rPr>
      <w:rFonts w:ascii="Arial" w:hAnsi="Arial" w:cs="Arial"/>
      <w:b/>
      <w:sz w:val="44"/>
      <w:szCs w:val="28"/>
    </w:rPr>
  </w:style>
  <w:style w:type="paragraph" w:customStyle="1" w:styleId="AuthorCG">
    <w:name w:val="Author_CG"/>
    <w:qFormat/>
    <w:rsid w:val="002F5423"/>
    <w:pPr>
      <w:jc w:val="center"/>
    </w:pPr>
    <w:rPr>
      <w:rFonts w:ascii="Arial" w:hAnsi="Arial" w:cs="Arial"/>
      <w:b/>
      <w:sz w:val="36"/>
      <w:szCs w:val="28"/>
    </w:rPr>
  </w:style>
  <w:style w:type="paragraph" w:customStyle="1" w:styleId="AffiliationCG">
    <w:name w:val="Affiliation_CG"/>
    <w:qFormat/>
    <w:rsid w:val="002F5423"/>
    <w:pPr>
      <w:jc w:val="center"/>
    </w:pPr>
    <w:rPr>
      <w:rFonts w:ascii="Arial" w:hAnsi="Arial" w:cs="Arial"/>
      <w:b/>
      <w:sz w:val="32"/>
      <w:szCs w:val="28"/>
    </w:rPr>
  </w:style>
  <w:style w:type="paragraph" w:customStyle="1" w:styleId="emailCG">
    <w:name w:val="email_CG"/>
    <w:qFormat/>
    <w:rsid w:val="002F5423"/>
    <w:pPr>
      <w:jc w:val="center"/>
    </w:pPr>
    <w:rPr>
      <w:rFonts w:ascii="Arial" w:hAnsi="Arial" w:cs="Arial"/>
      <w:i/>
      <w:sz w:val="32"/>
      <w:szCs w:val="28"/>
    </w:rPr>
  </w:style>
  <w:style w:type="character" w:styleId="Hypertextovodkaz">
    <w:name w:val="Hyperlink"/>
    <w:basedOn w:val="Standardnpsmoodstavce"/>
    <w:uiPriority w:val="99"/>
    <w:unhideWhenUsed/>
    <w:rsid w:val="002F5423"/>
    <w:rPr>
      <w:color w:val="0000FF" w:themeColor="hyperlink"/>
      <w:u w:val="single"/>
    </w:rPr>
  </w:style>
  <w:style w:type="paragraph" w:customStyle="1" w:styleId="MainTextCG">
    <w:name w:val="MainText_CG"/>
    <w:basedOn w:val="emailCG"/>
    <w:qFormat/>
    <w:rsid w:val="002F5423"/>
    <w:pPr>
      <w:jc w:val="left"/>
    </w:pPr>
    <w:rPr>
      <w:i w:val="0"/>
      <w:sz w:val="24"/>
      <w:szCs w:val="24"/>
      <w:lang w:val="en-US"/>
    </w:rPr>
  </w:style>
  <w:style w:type="paragraph" w:customStyle="1" w:styleId="AcknCG">
    <w:name w:val="Ackn_CG"/>
    <w:basedOn w:val="MainTextCG"/>
    <w:qFormat/>
    <w:rsid w:val="003E7E88"/>
    <w:rPr>
      <w:sz w:val="22"/>
    </w:rPr>
  </w:style>
  <w:style w:type="paragraph" w:customStyle="1" w:styleId="AckHeading">
    <w:name w:val="AckHeading"/>
    <w:qFormat/>
    <w:rsid w:val="003E7E88"/>
    <w:rPr>
      <w:rFonts w:ascii="Arial" w:hAnsi="Arial" w:cs="Arial"/>
      <w:b/>
      <w:sz w:val="24"/>
      <w:szCs w:val="24"/>
      <w:lang w:val="en-US"/>
    </w:rPr>
  </w:style>
  <w:style w:type="character" w:styleId="Sledovanodkaz">
    <w:name w:val="FollowedHyperlink"/>
    <w:basedOn w:val="Standardnpsmoodstavce"/>
    <w:uiPriority w:val="99"/>
    <w:semiHidden/>
    <w:unhideWhenUsed/>
    <w:rsid w:val="00B90CB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33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94928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7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1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rresponding@author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mff.cuni.cz/en/kmf/pse-satellite-2022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esatelliteworkshop2022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Honza\Prace\Konference\NanoWorkshop2017\Organizace\Nanoworkshop2017_Template.dotx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CC921A-023D-4F0A-AC2C-574524D30FCD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3B3C006A-F5CF-440D-A961-F4B47AB55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noworkshop2017_Template.dotx</Template>
  <TotalTime>2956</TotalTime>
  <Pages>1</Pages>
  <Words>202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ff</Company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nza</dc:creator>
  <cp:lastModifiedBy>Jarda</cp:lastModifiedBy>
  <cp:revision>9</cp:revision>
  <cp:lastPrinted>2014-04-07T07:08:00Z</cp:lastPrinted>
  <dcterms:created xsi:type="dcterms:W3CDTF">2019-10-07T10:26:00Z</dcterms:created>
  <dcterms:modified xsi:type="dcterms:W3CDTF">2022-01-18T13:02:00Z</dcterms:modified>
</cp:coreProperties>
</file>